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152" w:rsidRPr="00EF2857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802545" w:rsidRPr="00EF2857" w:rsidRDefault="00802545" w:rsidP="00D45907">
      <w:pPr>
        <w:ind w:firstLine="0"/>
        <w:rPr>
          <w:rFonts w:ascii="Times New Roman" w:hAnsi="Times New Roman" w:cs="Times New Roman"/>
          <w:lang w:val="en-GB"/>
        </w:rPr>
      </w:pPr>
      <w:bookmarkStart w:id="0" w:name="_GoBack"/>
      <w:bookmarkEnd w:id="0"/>
    </w:p>
    <w:p w:rsidR="00802545" w:rsidRPr="00EF2857" w:rsidRDefault="00802545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EF2857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b/>
          <w:smallCaps/>
          <w:spacing w:val="60"/>
          <w:sz w:val="40"/>
          <w:lang w:val="en-GB"/>
        </w:rPr>
      </w:pPr>
      <w:r w:rsidRPr="00EF2857">
        <w:rPr>
          <w:rFonts w:ascii="Times New Roman" w:hAnsi="Times New Roman" w:cs="Times New Roman"/>
          <w:b/>
          <w:smallCaps/>
          <w:spacing w:val="60"/>
          <w:sz w:val="40"/>
          <w:lang w:val="en-GB"/>
        </w:rPr>
        <w:t>Title</w:t>
      </w: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 w:rsidRPr="00EF2857"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t>Diploma</w:t>
      </w:r>
    </w:p>
    <w:p w:rsidR="003F56D2" w:rsidRPr="00EF2857" w:rsidRDefault="003F56D2" w:rsidP="003F56D2">
      <w:pPr>
        <w:rPr>
          <w:rFonts w:ascii="Times New Roman" w:hAnsi="Times New Roman" w:cs="Times New Roman"/>
          <w:lang w:val="en-GB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lang w:val="en-GB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lang w:val="en-GB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lang w:val="en-GB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lang w:val="en-GB"/>
        </w:rPr>
      </w:pPr>
    </w:p>
    <w:p w:rsidR="003F56D2" w:rsidRPr="00EF2857" w:rsidRDefault="003F56D2" w:rsidP="003F56D2">
      <w:pPr>
        <w:tabs>
          <w:tab w:val="center" w:pos="5387"/>
        </w:tabs>
        <w:rPr>
          <w:rFonts w:ascii="Times New Roman" w:hAnsi="Times New Roman" w:cs="Times New Roman"/>
          <w:sz w:val="28"/>
          <w:szCs w:val="28"/>
          <w:lang w:val="en-GB"/>
        </w:rPr>
      </w:pPr>
      <w:r w:rsidRPr="00EF2857">
        <w:rPr>
          <w:rFonts w:ascii="Times New Roman" w:hAnsi="Times New Roman" w:cs="Times New Roman"/>
          <w:sz w:val="28"/>
          <w:szCs w:val="28"/>
          <w:lang w:val="en-GB"/>
        </w:rPr>
        <w:tab/>
        <w:t>Name</w:t>
      </w:r>
    </w:p>
    <w:p w:rsidR="003F56D2" w:rsidRPr="00EF2857" w:rsidRDefault="003F56D2" w:rsidP="003F56D2">
      <w:pPr>
        <w:tabs>
          <w:tab w:val="center" w:pos="5387"/>
        </w:tabs>
        <w:rPr>
          <w:rFonts w:ascii="Times New Roman" w:hAnsi="Times New Roman" w:cs="Times New Roman"/>
          <w:szCs w:val="24"/>
          <w:lang w:val="en-GB"/>
        </w:rPr>
      </w:pPr>
      <w:r w:rsidRPr="00EF2857">
        <w:rPr>
          <w:rFonts w:ascii="Times New Roman" w:hAnsi="Times New Roman" w:cs="Times New Roman"/>
          <w:szCs w:val="24"/>
          <w:lang w:val="en-GB"/>
        </w:rPr>
        <w:tab/>
        <w:t>Production Engineering Specialization</w:t>
      </w:r>
    </w:p>
    <w:p w:rsidR="003F56D2" w:rsidRPr="00EF2857" w:rsidRDefault="003F56D2" w:rsidP="003F56D2">
      <w:pPr>
        <w:rPr>
          <w:rFonts w:ascii="Times New Roman" w:hAnsi="Times New Roman" w:cs="Times New Roman"/>
          <w:i/>
          <w:szCs w:val="24"/>
          <w:lang w:val="en-GB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i/>
          <w:szCs w:val="24"/>
          <w:lang w:val="en-GB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i/>
          <w:szCs w:val="24"/>
        </w:rPr>
      </w:pPr>
    </w:p>
    <w:p w:rsidR="003F56D2" w:rsidRPr="00EF2857" w:rsidRDefault="003F56D2" w:rsidP="003F56D2">
      <w:pPr>
        <w:rPr>
          <w:rFonts w:ascii="Times New Roman" w:hAnsi="Times New Roman" w:cs="Times New Roman"/>
          <w:i/>
          <w:szCs w:val="24"/>
        </w:rPr>
      </w:pPr>
    </w:p>
    <w:p w:rsidR="003F56D2" w:rsidRPr="00EF2857" w:rsidRDefault="003F56D2" w:rsidP="003F56D2">
      <w:pPr>
        <w:rPr>
          <w:rFonts w:ascii="Times New Roman" w:hAnsi="Times New Roman" w:cs="Times New Roman"/>
        </w:rPr>
      </w:pPr>
    </w:p>
    <w:p w:rsidR="003F56D2" w:rsidRPr="00EF2857" w:rsidRDefault="003F56D2" w:rsidP="003F56D2">
      <w:pPr>
        <w:rPr>
          <w:rFonts w:ascii="Times New Roman" w:hAnsi="Times New Roman" w:cs="Times New Roman"/>
        </w:rPr>
      </w:pPr>
    </w:p>
    <w:p w:rsidR="003F56D2" w:rsidRPr="00EF2857" w:rsidRDefault="003F56D2" w:rsidP="003F56D2">
      <w:pPr>
        <w:rPr>
          <w:rFonts w:ascii="Times New Roman" w:hAnsi="Times New Roman" w:cs="Times New Roman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sz w:val="26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sz w:val="26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sz w:val="26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sz w:val="26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sz w:val="26"/>
        </w:rPr>
      </w:pPr>
    </w:p>
    <w:p w:rsidR="003F56D2" w:rsidRPr="00EF2857" w:rsidRDefault="003F56D2" w:rsidP="003F56D2">
      <w:pPr>
        <w:jc w:val="center"/>
        <w:rPr>
          <w:rFonts w:ascii="Times New Roman" w:hAnsi="Times New Roman" w:cs="Times New Roman"/>
          <w:sz w:val="26"/>
        </w:rPr>
      </w:pPr>
    </w:p>
    <w:p w:rsidR="003F56D2" w:rsidRPr="00EF2857" w:rsidRDefault="003F56D2" w:rsidP="00D02E9A">
      <w:pPr>
        <w:ind w:left="3540" w:firstLine="0"/>
        <w:rPr>
          <w:rFonts w:ascii="Times New Roman" w:hAnsi="Times New Roman" w:cs="Times New Roman"/>
          <w:sz w:val="26"/>
        </w:rPr>
      </w:pPr>
      <w:r w:rsidRPr="00EF2857">
        <w:rPr>
          <w:rFonts w:ascii="Times New Roman" w:hAnsi="Times New Roman" w:cs="Times New Roman"/>
          <w:sz w:val="26"/>
        </w:rPr>
        <w:t>Debrecen</w:t>
      </w:r>
    </w:p>
    <w:p w:rsidR="003F56D2" w:rsidRPr="00EF2857" w:rsidRDefault="003F56D2" w:rsidP="00D02E9A">
      <w:pPr>
        <w:ind w:left="2832" w:firstLine="708"/>
        <w:rPr>
          <w:rFonts w:ascii="Times New Roman" w:hAnsi="Times New Roman" w:cs="Times New Roman"/>
          <w:sz w:val="26"/>
        </w:rPr>
      </w:pPr>
      <w:r w:rsidRPr="00EF2857">
        <w:rPr>
          <w:rFonts w:ascii="Times New Roman" w:hAnsi="Times New Roman" w:cs="Times New Roman"/>
          <w:sz w:val="26"/>
        </w:rPr>
        <w:t>Year</w:t>
      </w:r>
    </w:p>
    <w:p w:rsidR="00064957" w:rsidRPr="00EF2857" w:rsidRDefault="00064957" w:rsidP="00064957">
      <w:pPr>
        <w:rPr>
          <w:rFonts w:ascii="Times New Roman" w:hAnsi="Times New Roman" w:cs="Times New Roman"/>
          <w:lang w:val="en-GB"/>
        </w:rPr>
        <w:sectPr w:rsidR="00064957" w:rsidRPr="00EF2857" w:rsidSect="0081335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701" w:bottom="1985" w:left="2268" w:header="709" w:footer="709" w:gutter="0"/>
          <w:pgNumType w:fmt="upperRoman" w:start="1"/>
          <w:cols w:space="708"/>
          <w:docGrid w:linePitch="360"/>
        </w:sectPr>
      </w:pPr>
    </w:p>
    <w:p w:rsidR="00064957" w:rsidRPr="00EF2857" w:rsidRDefault="00EE3ACB" w:rsidP="00064957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 w:rsidRPr="00EF2857"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lastRenderedPageBreak/>
        <w:t>thesis sheet</w:t>
      </w:r>
    </w:p>
    <w:p w:rsidR="00064957" w:rsidRPr="00EF2857" w:rsidRDefault="00EE3ACB" w:rsidP="00C436F4">
      <w:pPr>
        <w:ind w:firstLine="0"/>
        <w:jc w:val="center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(</w:t>
      </w:r>
      <w:proofErr w:type="gramStart"/>
      <w:r w:rsidRPr="00EF2857">
        <w:rPr>
          <w:rFonts w:ascii="Times New Roman" w:hAnsi="Times New Roman" w:cs="Times New Roman"/>
          <w:lang w:val="en-GB"/>
        </w:rPr>
        <w:t>must</w:t>
      </w:r>
      <w:proofErr w:type="gramEnd"/>
      <w:r w:rsidRPr="00EF2857">
        <w:rPr>
          <w:rFonts w:ascii="Times New Roman" w:hAnsi="Times New Roman" w:cs="Times New Roman"/>
          <w:lang w:val="en-GB"/>
        </w:rPr>
        <w:t xml:space="preserve"> be bound into thesis</w:t>
      </w:r>
      <w:r w:rsidR="00064957" w:rsidRPr="00EF2857">
        <w:rPr>
          <w:rFonts w:ascii="Times New Roman" w:hAnsi="Times New Roman" w:cs="Times New Roman"/>
          <w:lang w:val="en-GB"/>
        </w:rPr>
        <w:t>)</w:t>
      </w:r>
    </w:p>
    <w:p w:rsidR="00C436F4" w:rsidRPr="00EF2857" w:rsidRDefault="00C436F4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br w:type="page"/>
      </w:r>
    </w:p>
    <w:p w:rsidR="00092A84" w:rsidRPr="00D02E9A" w:rsidRDefault="00D02E9A" w:rsidP="00D02E9A">
      <w:pPr>
        <w:spacing w:after="200" w:line="276" w:lineRule="auto"/>
        <w:ind w:firstLine="0"/>
        <w:jc w:val="center"/>
        <w:rPr>
          <w:rFonts w:ascii="Times New Roman" w:hAnsi="Times New Roman" w:cs="Times New Roman"/>
          <w:b/>
          <w:sz w:val="28"/>
          <w:lang w:val="en-GB"/>
        </w:rPr>
      </w:pPr>
      <w:r w:rsidRPr="00D02E9A">
        <w:rPr>
          <w:rFonts w:ascii="Times New Roman" w:hAnsi="Times New Roman" w:cs="Times New Roman"/>
          <w:b/>
          <w:sz w:val="28"/>
          <w:lang w:val="en-GB"/>
        </w:rPr>
        <w:lastRenderedPageBreak/>
        <w:t>PLAGIARISM STATEMENT</w:t>
      </w:r>
    </w:p>
    <w:p w:rsidR="00092A84" w:rsidRPr="00EF2857" w:rsidRDefault="00092A84" w:rsidP="00092A84">
      <w:pPr>
        <w:spacing w:after="200" w:line="276" w:lineRule="auto"/>
        <w:ind w:firstLine="0"/>
        <w:jc w:val="center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(</w:t>
      </w:r>
      <w:proofErr w:type="gramStart"/>
      <w:r w:rsidRPr="00EF2857">
        <w:rPr>
          <w:rFonts w:ascii="Times New Roman" w:hAnsi="Times New Roman" w:cs="Times New Roman"/>
          <w:lang w:val="en-GB"/>
        </w:rPr>
        <w:t>must</w:t>
      </w:r>
      <w:proofErr w:type="gramEnd"/>
      <w:r w:rsidRPr="00EF2857">
        <w:rPr>
          <w:rFonts w:ascii="Times New Roman" w:hAnsi="Times New Roman" w:cs="Times New Roman"/>
          <w:lang w:val="en-GB"/>
        </w:rPr>
        <w:t xml:space="preserve"> be bound into thesis)</w:t>
      </w:r>
      <w:r w:rsidRPr="00EF2857">
        <w:rPr>
          <w:rFonts w:ascii="Times New Roman" w:hAnsi="Times New Roman" w:cs="Times New Roman"/>
          <w:lang w:val="en-GB"/>
        </w:rPr>
        <w:br w:type="page"/>
      </w:r>
    </w:p>
    <w:p w:rsidR="00092A84" w:rsidRPr="00EF2857" w:rsidRDefault="00D02E9A" w:rsidP="00D02E9A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lastRenderedPageBreak/>
        <w:t>SUPERVISOR’S DECLARATION</w:t>
      </w:r>
    </w:p>
    <w:p w:rsidR="00C272C8" w:rsidRPr="00EF2857" w:rsidRDefault="00C272C8" w:rsidP="00C272C8">
      <w:pPr>
        <w:ind w:firstLine="0"/>
        <w:jc w:val="center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(</w:t>
      </w:r>
      <w:proofErr w:type="gramStart"/>
      <w:r w:rsidRPr="00EF2857">
        <w:rPr>
          <w:rFonts w:ascii="Times New Roman" w:hAnsi="Times New Roman" w:cs="Times New Roman"/>
          <w:lang w:val="en-GB"/>
        </w:rPr>
        <w:t>must</w:t>
      </w:r>
      <w:proofErr w:type="gramEnd"/>
      <w:r w:rsidRPr="00EF2857">
        <w:rPr>
          <w:rFonts w:ascii="Times New Roman" w:hAnsi="Times New Roman" w:cs="Times New Roman"/>
          <w:lang w:val="en-GB"/>
        </w:rPr>
        <w:t xml:space="preserve"> be bound into thesis)</w:t>
      </w:r>
    </w:p>
    <w:p w:rsidR="00C272C8" w:rsidRPr="00EF2857" w:rsidRDefault="00C272C8" w:rsidP="00092A84">
      <w:pPr>
        <w:ind w:firstLine="0"/>
        <w:jc w:val="center"/>
        <w:rPr>
          <w:rFonts w:ascii="Times New Roman" w:hAnsi="Times New Roman" w:cs="Times New Roman"/>
          <w:smallCaps/>
          <w:spacing w:val="60"/>
          <w:szCs w:val="28"/>
          <w:lang w:val="en-GB"/>
        </w:rPr>
      </w:pPr>
    </w:p>
    <w:p w:rsidR="00092A84" w:rsidRPr="00EF2857" w:rsidRDefault="00092A84" w:rsidP="00092A84">
      <w:pPr>
        <w:rPr>
          <w:rFonts w:ascii="Times New Roman" w:hAnsi="Times New Roman" w:cs="Times New Roman"/>
          <w:lang w:val="en-GB"/>
        </w:rPr>
      </w:pPr>
    </w:p>
    <w:p w:rsidR="0020589C" w:rsidRPr="00EF2857" w:rsidRDefault="0020589C" w:rsidP="00092A84">
      <w:pPr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20589C">
      <w:pPr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EF2857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064957" w:rsidRPr="00EF2857" w:rsidRDefault="00064957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sz w:val="24"/>
          <w:szCs w:val="22"/>
          <w:lang w:val="en-GB"/>
        </w:rPr>
        <w:id w:val="31520801"/>
        <w:docPartObj>
          <w:docPartGallery w:val="Table of Contents"/>
          <w:docPartUnique/>
        </w:docPartObj>
      </w:sdtPr>
      <w:sdtContent>
        <w:bookmarkStart w:id="1" w:name="_Toc478601039" w:displacedByCustomXml="prev"/>
        <w:p w:rsidR="00827D5A" w:rsidRPr="00EF2857" w:rsidRDefault="006A3645" w:rsidP="009A37F3">
          <w:pPr>
            <w:pStyle w:val="Cmsor1"/>
            <w:numPr>
              <w:ilvl w:val="0"/>
              <w:numId w:val="0"/>
            </w:numPr>
            <w:rPr>
              <w:rFonts w:ascii="Times New Roman" w:hAnsi="Times New Roman" w:cs="Times New Roman"/>
              <w:lang w:val="en-GB"/>
            </w:rPr>
          </w:pPr>
          <w:r w:rsidRPr="00EF2857">
            <w:rPr>
              <w:rFonts w:ascii="Times New Roman" w:hAnsi="Times New Roman" w:cs="Times New Roman"/>
              <w:lang w:val="en-GB"/>
            </w:rPr>
            <w:t>Table of Contents</w:t>
          </w:r>
          <w:bookmarkEnd w:id="1"/>
        </w:p>
        <w:p w:rsidR="00E3459B" w:rsidRPr="00EF2857" w:rsidRDefault="00E058B3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r w:rsidRPr="00EF2857">
            <w:rPr>
              <w:rFonts w:ascii="Times New Roman" w:hAnsi="Times New Roman" w:cs="Times New Roman"/>
              <w:lang w:val="en-GB"/>
            </w:rPr>
            <w:fldChar w:fldCharType="begin"/>
          </w:r>
          <w:r w:rsidR="00827D5A" w:rsidRPr="00EF2857">
            <w:rPr>
              <w:rFonts w:ascii="Times New Roman" w:hAnsi="Times New Roman" w:cs="Times New Roman"/>
              <w:lang w:val="en-GB"/>
            </w:rPr>
            <w:instrText xml:space="preserve"> TOC \o "1-3" \h \z \u </w:instrText>
          </w:r>
          <w:r w:rsidRPr="00EF2857">
            <w:rPr>
              <w:rFonts w:ascii="Times New Roman" w:hAnsi="Times New Roman" w:cs="Times New Roman"/>
              <w:lang w:val="en-GB"/>
            </w:rPr>
            <w:fldChar w:fldCharType="separate"/>
          </w:r>
          <w:hyperlink w:anchor="_Toc478601039" w:history="1">
            <w:r w:rsidR="006A3645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Table of contents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39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IV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0" w:history="1">
            <w:r w:rsidR="007E3DF9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Table of notations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0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V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1"/>
            <w:tabs>
              <w:tab w:val="left" w:pos="66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1" w:history="1">
            <w:r w:rsidR="00E3459B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</w:t>
            </w:r>
            <w:r w:rsidR="00E3459B" w:rsidRPr="00EF2857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Chapter title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1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1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2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2" w:history="1">
            <w:r w:rsidR="00E3459B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.1</w:t>
            </w:r>
            <w:r w:rsidR="00E3459B" w:rsidRPr="00EF2857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Sub-chapter title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2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1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3"/>
            <w:tabs>
              <w:tab w:val="left" w:pos="154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3" w:history="1">
            <w:r w:rsidR="00E3459B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.1.1</w:t>
            </w:r>
            <w:r w:rsidR="00E3459B" w:rsidRPr="00EF2857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 xml:space="preserve">Sub-sub-chapter title 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3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2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1"/>
            <w:tabs>
              <w:tab w:val="left" w:pos="66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4" w:history="1">
            <w:r w:rsidR="00E3459B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2</w:t>
            </w:r>
            <w:r w:rsidR="00E3459B" w:rsidRPr="00EF2857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Chapter title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4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4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2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5" w:history="1">
            <w:r w:rsidR="00E3459B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2.1</w:t>
            </w:r>
            <w:r w:rsidR="00E3459B" w:rsidRPr="00EF2857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CB65E0" w:rsidRPr="00EF2857">
              <w:rPr>
                <w:rFonts w:ascii="Times New Roman" w:eastAsiaTheme="minorEastAsia" w:hAnsi="Times New Roman" w:cs="Times New Roman"/>
                <w:noProof/>
                <w:lang w:val="en-GB" w:eastAsia="hu-HU"/>
              </w:rPr>
              <w:t>F</w:t>
            </w:r>
            <w:r w:rsidR="008E7931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ormulas</w:t>
            </w:r>
            <w:r w:rsidR="00F053D6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, figures and tables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5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4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EF2857" w:rsidRDefault="00E058B3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6" w:history="1">
            <w:r w:rsidR="00F053D6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List of references</w:t>
            </w:r>
            <w:r w:rsidR="00C272C8" w:rsidRPr="00EF2857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/Bibliography</w:t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6 \h </w:instrTex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t>6</w:t>
            </w:r>
            <w:r w:rsidRPr="00EF2857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827D5A" w:rsidRPr="00EF2857" w:rsidRDefault="00E058B3">
          <w:pPr>
            <w:rPr>
              <w:rFonts w:ascii="Times New Roman" w:hAnsi="Times New Roman" w:cs="Times New Roman"/>
              <w:lang w:val="en-GB"/>
            </w:rPr>
          </w:pPr>
          <w:r w:rsidRPr="00EF2857">
            <w:rPr>
              <w:rFonts w:ascii="Times New Roman" w:hAnsi="Times New Roman" w:cs="Times New Roman"/>
              <w:lang w:val="en-GB"/>
            </w:rPr>
            <w:fldChar w:fldCharType="end"/>
          </w:r>
        </w:p>
      </w:sdtContent>
    </w:sdt>
    <w:p w:rsidR="000B0FE1" w:rsidRPr="00EF2857" w:rsidRDefault="000B0FE1" w:rsidP="00361CCE">
      <w:pPr>
        <w:rPr>
          <w:rFonts w:ascii="Times New Roman" w:hAnsi="Times New Roman" w:cs="Times New Roman"/>
          <w:lang w:val="en-GB"/>
        </w:rPr>
      </w:pPr>
    </w:p>
    <w:p w:rsidR="00AC1FCD" w:rsidRPr="00EF2857" w:rsidRDefault="00AC1FCD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br w:type="page"/>
      </w:r>
    </w:p>
    <w:p w:rsidR="00A61D9C" w:rsidRPr="00EF2857" w:rsidRDefault="009D1D2E" w:rsidP="00AC1FCD">
      <w:pPr>
        <w:pStyle w:val="Cmsor1"/>
        <w:numPr>
          <w:ilvl w:val="0"/>
          <w:numId w:val="0"/>
        </w:numPr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lastRenderedPageBreak/>
        <w:t>Table of notations</w:t>
      </w:r>
    </w:p>
    <w:p w:rsidR="003F7564" w:rsidRPr="00EF2857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T 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s</m:t>
            </m:r>
          </m:e>
        </m:d>
      </m:oMath>
      <w:r w:rsidR="009D3AC3" w:rsidRPr="00EF2857">
        <w:rPr>
          <w:rFonts w:ascii="Times New Roman" w:hAnsi="Times New Roman" w:cs="Times New Roman"/>
          <w:lang w:val="en-GB"/>
        </w:rPr>
        <w:tab/>
      </w:r>
      <w:proofErr w:type="gramStart"/>
      <w:r w:rsidR="009D3AC3" w:rsidRPr="00EF2857">
        <w:rPr>
          <w:rFonts w:ascii="Times New Roman" w:hAnsi="Times New Roman" w:cs="Times New Roman"/>
          <w:lang w:val="en-GB"/>
        </w:rPr>
        <w:t>periodic</w:t>
      </w:r>
      <w:proofErr w:type="gramEnd"/>
      <w:r w:rsidR="009D3AC3" w:rsidRPr="00EF2857">
        <w:rPr>
          <w:rFonts w:ascii="Times New Roman" w:hAnsi="Times New Roman" w:cs="Times New Roman"/>
          <w:lang w:val="en-GB"/>
        </w:rPr>
        <w:t xml:space="preserve"> time</w:t>
      </w:r>
    </w:p>
    <w:p w:rsidR="003F7564" w:rsidRPr="00EF2857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b"/>
          </m:rPr>
          <w:rPr>
            <w:rFonts w:ascii="Cambria Math" w:hAnsi="Cambria Math" w:cs="Times New Roman"/>
            <w:lang w:val="en-GB"/>
          </w:rPr>
          <m:t>v</m:t>
        </m:r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Times New Roman" w:cs="Times New Roman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m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s</m:t>
                </m:r>
              </m:den>
            </m:f>
          </m:e>
        </m:d>
      </m:oMath>
      <w:r w:rsidR="009D3AC3" w:rsidRPr="00EF2857">
        <w:rPr>
          <w:rFonts w:ascii="Times New Roman" w:hAnsi="Times New Roman" w:cs="Times New Roman"/>
          <w:lang w:val="en-GB"/>
        </w:rPr>
        <w:tab/>
      </w:r>
      <w:proofErr w:type="gramStart"/>
      <w:r w:rsidR="009D3AC3" w:rsidRPr="00EF2857">
        <w:rPr>
          <w:rFonts w:ascii="Times New Roman" w:hAnsi="Times New Roman" w:cs="Times New Roman"/>
          <w:lang w:val="en-GB"/>
        </w:rPr>
        <w:t>velocity</w:t>
      </w:r>
      <w:proofErr w:type="gramEnd"/>
      <w:r w:rsidR="009D3AC3" w:rsidRPr="00EF2857">
        <w:rPr>
          <w:rFonts w:ascii="Times New Roman" w:hAnsi="Times New Roman" w:cs="Times New Roman"/>
          <w:lang w:val="en-GB"/>
        </w:rPr>
        <w:t xml:space="preserve"> vector</w:t>
      </w:r>
    </w:p>
    <w:p w:rsidR="003F7564" w:rsidRPr="00EF2857" w:rsidRDefault="00E058B3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sSub>
          <m:sSubPr>
            <m:ctrlPr>
              <w:rPr>
                <w:rFonts w:ascii="Cambria Math" w:hAnsi="Times New Roman" w:cs="Times New Roman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bCs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  <w:lang w:val="en-GB"/>
              </w:rPr>
              <m:t>-</m:t>
            </m:r>
          </m:e>
        </m:d>
      </m:oMath>
      <w:r w:rsidR="00262371" w:rsidRPr="00EF2857">
        <w:rPr>
          <w:rFonts w:ascii="Times New Roman" w:hAnsi="Times New Roman" w:cs="Times New Roman"/>
          <w:lang w:val="en-GB"/>
        </w:rPr>
        <w:tab/>
      </w:r>
      <w:proofErr w:type="gramStart"/>
      <w:r w:rsidR="00262371" w:rsidRPr="00EF2857">
        <w:rPr>
          <w:rFonts w:ascii="Times New Roman" w:hAnsi="Times New Roman" w:cs="Times New Roman"/>
          <w:lang w:val="en-GB"/>
        </w:rPr>
        <w:t>adhesive</w:t>
      </w:r>
      <w:proofErr w:type="gramEnd"/>
      <w:r w:rsidR="009D3AC3" w:rsidRPr="00EF2857">
        <w:rPr>
          <w:rFonts w:ascii="Times New Roman" w:hAnsi="Times New Roman" w:cs="Times New Roman"/>
          <w:lang w:val="en-GB"/>
        </w:rPr>
        <w:t xml:space="preserve"> friction factor</w:t>
      </w:r>
    </w:p>
    <w:p w:rsidR="003F7564" w:rsidRPr="00EF2857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Times New Roman" w:cs="Times New Roman"/>
            <w:lang w:val="en-GB"/>
          </w:rPr>
          <m:t>ρ</m:t>
        </m:r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Times New Roman" w:cs="Times New Roman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kg</m:t>
                </m:r>
              </m:num>
              <m:den>
                <m:sSup>
                  <m:sSupPr>
                    <m:ctrlPr>
                      <w:rPr>
                        <w:rFonts w:ascii="Cambria Math" w:hAnsi="Times New Roman" w:cs="Times New Roman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lang w:val="en-GB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lang w:val="en-GB"/>
                      </w:rPr>
                      <m:t>3</m:t>
                    </m:r>
                  </m:sup>
                </m:sSup>
              </m:den>
            </m:f>
          </m:e>
        </m:d>
      </m:oMath>
      <w:r w:rsidR="004E3C99" w:rsidRPr="00EF2857">
        <w:rPr>
          <w:rFonts w:ascii="Times New Roman" w:hAnsi="Times New Roman" w:cs="Times New Roman"/>
          <w:lang w:val="en-GB"/>
        </w:rPr>
        <w:tab/>
      </w:r>
      <w:proofErr w:type="gramStart"/>
      <w:r w:rsidR="004E3C99" w:rsidRPr="00EF2857">
        <w:rPr>
          <w:rFonts w:ascii="Times New Roman" w:hAnsi="Times New Roman" w:cs="Times New Roman"/>
          <w:lang w:val="en-GB"/>
        </w:rPr>
        <w:t>density</w:t>
      </w:r>
      <w:proofErr w:type="gramEnd"/>
    </w:p>
    <w:p w:rsidR="00AC1FCD" w:rsidRPr="00EF2857" w:rsidRDefault="00AC1FCD" w:rsidP="00361CCE">
      <w:pPr>
        <w:rPr>
          <w:rFonts w:ascii="Times New Roman" w:hAnsi="Times New Roman" w:cs="Times New Roman"/>
          <w:lang w:val="en-GB"/>
        </w:rPr>
      </w:pPr>
    </w:p>
    <w:p w:rsidR="00AA4C87" w:rsidRPr="00EF2857" w:rsidRDefault="00AA4C87" w:rsidP="00361CCE">
      <w:pPr>
        <w:rPr>
          <w:rFonts w:ascii="Times New Roman" w:hAnsi="Times New Roman" w:cs="Times New Roman"/>
          <w:lang w:val="en-GB"/>
        </w:rPr>
      </w:pPr>
    </w:p>
    <w:p w:rsidR="000B0FE1" w:rsidRPr="00EF2857" w:rsidRDefault="000B0FE1" w:rsidP="00361CCE">
      <w:pPr>
        <w:rPr>
          <w:rFonts w:ascii="Times New Roman" w:hAnsi="Times New Roman" w:cs="Times New Roman"/>
          <w:lang w:val="en-GB"/>
        </w:rPr>
      </w:pPr>
    </w:p>
    <w:p w:rsidR="00A61D9C" w:rsidRPr="00EF2857" w:rsidRDefault="00A61D9C" w:rsidP="00361CCE">
      <w:pPr>
        <w:rPr>
          <w:rFonts w:ascii="Times New Roman" w:hAnsi="Times New Roman" w:cs="Times New Roman"/>
          <w:lang w:val="en-GB"/>
        </w:rPr>
        <w:sectPr w:rsidR="00A61D9C" w:rsidRPr="00EF2857" w:rsidSect="0081335E">
          <w:headerReference w:type="default" r:id="rId14"/>
          <w:footerReference w:type="default" r:id="rId15"/>
          <w:pgSz w:w="11906" w:h="16838" w:code="9"/>
          <w:pgMar w:top="1985" w:right="1701" w:bottom="1985" w:left="2268" w:header="709" w:footer="709" w:gutter="0"/>
          <w:pgNumType w:fmt="upperRoman" w:start="2"/>
          <w:cols w:space="708"/>
          <w:docGrid w:linePitch="360"/>
        </w:sectPr>
      </w:pPr>
    </w:p>
    <w:p w:rsidR="002A3D5A" w:rsidRPr="00EF2857" w:rsidRDefault="009D1D2E" w:rsidP="002A3D5A">
      <w:pPr>
        <w:pStyle w:val="Cmsor1"/>
        <w:rPr>
          <w:rFonts w:ascii="Times New Roman" w:hAnsi="Times New Roman" w:cs="Times New Roman"/>
          <w:lang w:val="en-GB"/>
        </w:rPr>
      </w:pPr>
      <w:bookmarkStart w:id="2" w:name="_Toc478601041"/>
      <w:r w:rsidRPr="00EF2857">
        <w:rPr>
          <w:rFonts w:ascii="Times New Roman" w:hAnsi="Times New Roman" w:cs="Times New Roman"/>
          <w:lang w:val="en-GB"/>
        </w:rPr>
        <w:lastRenderedPageBreak/>
        <w:t>Chapter title</w:t>
      </w:r>
      <w:r w:rsidR="002A3D5A" w:rsidRPr="00EF2857">
        <w:rPr>
          <w:rFonts w:ascii="Times New Roman" w:hAnsi="Times New Roman" w:cs="Times New Roman"/>
          <w:lang w:val="en-GB"/>
        </w:rPr>
        <w:t xml:space="preserve"> </w:t>
      </w:r>
      <w:bookmarkEnd w:id="2"/>
    </w:p>
    <w:p w:rsidR="0050332C" w:rsidRPr="00EF2857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lang w:val="en-GB"/>
        </w:rPr>
        <w:t>.</w:t>
      </w:r>
    </w:p>
    <w:p w:rsidR="0050332C" w:rsidRPr="00EF2857" w:rsidRDefault="001A64EF" w:rsidP="00163DBC">
      <w:pPr>
        <w:pStyle w:val="Cmsor2"/>
        <w:rPr>
          <w:rFonts w:ascii="Times New Roman" w:hAnsi="Times New Roman" w:cs="Times New Roman"/>
          <w:lang w:val="en-GB"/>
        </w:rPr>
      </w:pPr>
      <w:bookmarkStart w:id="3" w:name="_Toc478601042"/>
      <w:r w:rsidRPr="00EF2857">
        <w:rPr>
          <w:rFonts w:ascii="Times New Roman" w:hAnsi="Times New Roman" w:cs="Times New Roman"/>
          <w:lang w:val="en-GB"/>
        </w:rPr>
        <w:t>Sub-chapter title</w:t>
      </w:r>
      <w:bookmarkEnd w:id="3"/>
    </w:p>
    <w:p w:rsidR="0050332C" w:rsidRPr="00EF2857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50332C" w:rsidRPr="00EF2857" w:rsidRDefault="001A64EF" w:rsidP="00827D5A">
      <w:pPr>
        <w:pStyle w:val="Cmsor3"/>
        <w:rPr>
          <w:rFonts w:ascii="Times New Roman" w:hAnsi="Times New Roman" w:cs="Times New Roman"/>
          <w:lang w:val="en-GB"/>
        </w:rPr>
      </w:pPr>
      <w:bookmarkStart w:id="4" w:name="_Toc478601043"/>
      <w:r w:rsidRPr="00EF2857">
        <w:rPr>
          <w:rFonts w:ascii="Times New Roman" w:hAnsi="Times New Roman" w:cs="Times New Roman"/>
          <w:lang w:val="en-GB"/>
        </w:rPr>
        <w:t>Sub-sub-chapter</w:t>
      </w:r>
      <w:r w:rsidR="00476F73" w:rsidRPr="00EF2857">
        <w:rPr>
          <w:rFonts w:ascii="Times New Roman" w:hAnsi="Times New Roman" w:cs="Times New Roman"/>
          <w:lang w:val="en-GB"/>
        </w:rPr>
        <w:t xml:space="preserve"> </w:t>
      </w:r>
      <w:r w:rsidRPr="00EF2857">
        <w:rPr>
          <w:rFonts w:ascii="Times New Roman" w:hAnsi="Times New Roman" w:cs="Times New Roman"/>
          <w:lang w:val="en-GB"/>
        </w:rPr>
        <w:t>title</w:t>
      </w:r>
      <w:bookmarkEnd w:id="4"/>
    </w:p>
    <w:p w:rsidR="0050332C" w:rsidRPr="00EF2857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163DBC" w:rsidRPr="00EF2857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2A3D5A" w:rsidRPr="00EF2857" w:rsidRDefault="0002680E" w:rsidP="002A3D5A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97444E" w:rsidRPr="00EF2857" w:rsidRDefault="0097444E" w:rsidP="0097444E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lastRenderedPageBreak/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97444E" w:rsidRPr="00EF2857" w:rsidRDefault="0097444E" w:rsidP="0097444E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97444E" w:rsidRPr="00EF2857" w:rsidRDefault="0097444E" w:rsidP="0097444E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2A3D5A" w:rsidRPr="00EF2857" w:rsidRDefault="002A3D5A" w:rsidP="002A3D5A">
      <w:pPr>
        <w:rPr>
          <w:rFonts w:ascii="Times New Roman" w:hAnsi="Times New Roman" w:cs="Times New Roman"/>
          <w:lang w:val="en-GB"/>
        </w:rPr>
      </w:pPr>
    </w:p>
    <w:p w:rsidR="0050332C" w:rsidRPr="00EF2857" w:rsidRDefault="0050332C">
      <w:pPr>
        <w:spacing w:after="200" w:line="276" w:lineRule="auto"/>
        <w:jc w:val="left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br w:type="page"/>
      </w:r>
    </w:p>
    <w:p w:rsidR="002A3D5A" w:rsidRPr="00EF2857" w:rsidRDefault="007F4ED6" w:rsidP="002A3D5A">
      <w:pPr>
        <w:pStyle w:val="Cmsor1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lastRenderedPageBreak/>
        <w:t>Chapter title</w:t>
      </w:r>
    </w:p>
    <w:p w:rsidR="00E82152" w:rsidRPr="00EF2857" w:rsidRDefault="008E7931" w:rsidP="00361CCE">
      <w:pPr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Each chapter starts on a separate page</w:t>
      </w:r>
      <w:r w:rsidR="002A3D5A" w:rsidRPr="00EF2857">
        <w:rPr>
          <w:rFonts w:ascii="Times New Roman" w:hAnsi="Times New Roman" w:cs="Times New Roman"/>
          <w:lang w:val="en-GB"/>
        </w:rPr>
        <w:t>.</w:t>
      </w:r>
    </w:p>
    <w:p w:rsidR="00E82152" w:rsidRPr="00EF2857" w:rsidRDefault="00CB65E0" w:rsidP="00163DBC">
      <w:pPr>
        <w:pStyle w:val="Cmsor2"/>
        <w:rPr>
          <w:rFonts w:ascii="Times New Roman" w:hAnsi="Times New Roman" w:cs="Times New Roman"/>
          <w:lang w:val="en-GB"/>
        </w:rPr>
      </w:pPr>
      <w:bookmarkStart w:id="5" w:name="_Toc478601045"/>
      <w:r w:rsidRPr="00EF2857">
        <w:rPr>
          <w:rFonts w:ascii="Times New Roman" w:hAnsi="Times New Roman" w:cs="Times New Roman"/>
          <w:lang w:val="en-GB"/>
        </w:rPr>
        <w:t>F</w:t>
      </w:r>
      <w:r w:rsidR="00004C82" w:rsidRPr="00EF2857">
        <w:rPr>
          <w:rFonts w:ascii="Times New Roman" w:hAnsi="Times New Roman" w:cs="Times New Roman"/>
          <w:lang w:val="en-GB"/>
        </w:rPr>
        <w:t>ormulas, figures</w:t>
      </w:r>
      <w:r w:rsidR="00163DBC" w:rsidRPr="00EF2857">
        <w:rPr>
          <w:rFonts w:ascii="Times New Roman" w:hAnsi="Times New Roman" w:cs="Times New Roman"/>
          <w:lang w:val="en-GB"/>
        </w:rPr>
        <w:t xml:space="preserve"> </w:t>
      </w:r>
      <w:bookmarkEnd w:id="5"/>
      <w:r w:rsidR="00004C82" w:rsidRPr="00EF2857">
        <w:rPr>
          <w:rFonts w:ascii="Times New Roman" w:hAnsi="Times New Roman" w:cs="Times New Roman"/>
          <w:lang w:val="en-GB"/>
        </w:rPr>
        <w:t>and tables</w:t>
      </w:r>
    </w:p>
    <w:p w:rsidR="001F3E8F" w:rsidRPr="00EF2857" w:rsidRDefault="00476F73" w:rsidP="00476F73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="00E64F0A" w:rsidRPr="00EF2857">
        <w:rPr>
          <w:rFonts w:ascii="Times New Roman" w:hAnsi="Times New Roman" w:cs="Times New Roman"/>
          <w:lang w:val="en-GB"/>
        </w:rPr>
        <w:t>.</w:t>
      </w:r>
    </w:p>
    <w:tbl>
      <w:tblPr>
        <w:tblW w:w="0" w:type="auto"/>
        <w:tblLayout w:type="fixed"/>
        <w:tblLook w:val="04A0"/>
      </w:tblPr>
      <w:tblGrid>
        <w:gridCol w:w="7371"/>
        <w:gridCol w:w="567"/>
      </w:tblGrid>
      <w:tr w:rsidR="00535AD8" w:rsidRPr="00EF2857" w:rsidTr="001778C5">
        <w:tc>
          <w:tcPr>
            <w:tcW w:w="7371" w:type="dxa"/>
            <w:vAlign w:val="center"/>
          </w:tcPr>
          <w:p w:rsidR="00535AD8" w:rsidRPr="00EF2857" w:rsidRDefault="00E058B3" w:rsidP="00535AD8">
            <w:pPr>
              <w:widowControl w:val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sd</m:t>
                    </m:r>
                  </m:sub>
                </m:sSub>
                <m:r>
                  <w:rPr>
                    <w:rFonts w:ascii="Cambria Math" w:hAnsi="Times New Roman" w:cs="Times New Roman"/>
                    <w:szCs w:val="24"/>
                    <w:lang w:val="en-GB"/>
                  </w:rPr>
                  <m:t>=</m:t>
                </m:r>
                <m:r>
                  <w:rPr>
                    <w:rFonts w:ascii="Cambria Math" w:hAnsi="Cambria Math" w:cs="Times New Roman"/>
                    <w:szCs w:val="24"/>
                    <w:lang w:val="en-GB"/>
                  </w:rPr>
                  <m:t>ε</m:t>
                </m:r>
                <m:nary>
                  <m:naryPr>
                    <m:chr m:val="∑"/>
                    <m:limLoc m:val="undOvr"/>
                    <m:subHide m:val="on"/>
                    <m:supHide m:val="on"/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Ag</m:t>
                    </m:r>
                  </m:e>
                </m:nary>
                <m:sSub>
                  <m:sSubPr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567" w:type="dxa"/>
            <w:vAlign w:val="center"/>
          </w:tcPr>
          <w:p w:rsidR="00535AD8" w:rsidRPr="00EF2857" w:rsidRDefault="00535AD8" w:rsidP="00535AD8">
            <w:pPr>
              <w:widowControl w:val="0"/>
              <w:ind w:firstLine="20"/>
              <w:jc w:val="righ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EF2857">
              <w:rPr>
                <w:rFonts w:ascii="Times New Roman" w:hAnsi="Times New Roman" w:cs="Times New Roman"/>
                <w:szCs w:val="24"/>
                <w:lang w:val="en-GB"/>
              </w:rPr>
              <w:t>(1)</w:t>
            </w:r>
          </w:p>
        </w:tc>
      </w:tr>
    </w:tbl>
    <w:p w:rsidR="002D21EC" w:rsidRPr="00EF2857" w:rsidRDefault="002D21EC" w:rsidP="002D21EC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232094" w:rsidRPr="00EF2857" w:rsidRDefault="00E058B3" w:rsidP="00361CCE">
      <w:pPr>
        <w:rPr>
          <w:rFonts w:ascii="Times New Roman" w:hAnsi="Times New Roman" w:cs="Times New Roman"/>
          <w:lang w:val="en-GB"/>
        </w:rPr>
      </w:pPr>
      <w:r w:rsidRPr="00E058B3">
        <w:rPr>
          <w:rFonts w:ascii="Times New Roman" w:hAnsi="Times New Roman" w:cs="Times New Roman"/>
          <w:lang w:val="en-GB"/>
        </w:rPr>
      </w:r>
      <w:r>
        <w:rPr>
          <w:rFonts w:ascii="Times New Roman" w:hAnsi="Times New Roman" w:cs="Times New Roman"/>
          <w:lang w:val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width:396.85pt;height:280.65pt;mso-position-horizontal-relative:char;mso-position-vertical-relative:line;mso-width-relative:margin;mso-height-relative:margin;v-text-anchor:middle" filled="f" stroked="f">
            <v:textbox>
              <w:txbxContent>
                <w:p w:rsidR="008829E5" w:rsidRDefault="008829E5" w:rsidP="008829E5">
                  <w:pPr>
                    <w:ind w:firstLine="0"/>
                    <w:jc w:val="center"/>
                  </w:pPr>
                  <w:r>
                    <w:rPr>
                      <w:noProof/>
                      <w:lang w:eastAsia="hu-HU"/>
                    </w:rPr>
                    <w:drawing>
                      <wp:inline distT="0" distB="0" distL="0" distR="0">
                        <wp:extent cx="4277225" cy="3204412"/>
                        <wp:effectExtent l="19050" t="0" r="9025" b="0"/>
                        <wp:docPr id="1" name="Kép 0" descr="Mast_Deflection_robust.em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ast_Deflection_robust.emf"/>
                                <pic:cNvPicPr/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77225" cy="320441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8829E5" w:rsidRPr="00CB65E0" w:rsidRDefault="00DC0359" w:rsidP="008829E5">
                  <w:pPr>
                    <w:ind w:firstLine="0"/>
                    <w:jc w:val="center"/>
                    <w:rPr>
                      <w:sz w:val="20"/>
                      <w:szCs w:val="20"/>
                      <w:lang w:val="en-GB"/>
                    </w:rPr>
                  </w:pPr>
                  <w:proofErr w:type="gramStart"/>
                  <w:r w:rsidRPr="00CB65E0">
                    <w:rPr>
                      <w:sz w:val="20"/>
                      <w:szCs w:val="20"/>
                      <w:lang w:val="en-GB"/>
                    </w:rPr>
                    <w:t>Figure 1.</w:t>
                  </w:r>
                  <w:proofErr w:type="gramEnd"/>
                  <w:r w:rsidRPr="00CB65E0">
                    <w:rPr>
                      <w:sz w:val="20"/>
                      <w:szCs w:val="20"/>
                      <w:lang w:val="en-GB"/>
                    </w:rPr>
                    <w:t xml:space="preserve"> Title of the figure</w:t>
                  </w:r>
                </w:p>
              </w:txbxContent>
            </v:textbox>
            <w10:wrap type="none"/>
            <w10:anchorlock/>
          </v:shape>
        </w:pict>
      </w:r>
    </w:p>
    <w:p w:rsidR="002D21EC" w:rsidRPr="00EF2857" w:rsidRDefault="002D21EC" w:rsidP="002D21EC">
      <w:pPr>
        <w:rPr>
          <w:rFonts w:ascii="Times New Roman" w:hAnsi="Times New Roman" w:cs="Times New Roman"/>
          <w:lang w:val="en-GB"/>
        </w:rPr>
      </w:pP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lastRenderedPageBreak/>
        <w:t>Duis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EF2857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163DBC" w:rsidRPr="00EF2857" w:rsidRDefault="00E058B3" w:rsidP="00361CCE">
      <w:pPr>
        <w:rPr>
          <w:rFonts w:ascii="Times New Roman" w:hAnsi="Times New Roman" w:cs="Times New Roman"/>
          <w:lang w:val="en-GB"/>
        </w:rPr>
      </w:pPr>
      <w:r w:rsidRPr="00E058B3">
        <w:rPr>
          <w:rFonts w:ascii="Times New Roman" w:hAnsi="Times New Roman" w:cs="Times New Roman"/>
          <w:lang w:val="en-GB"/>
        </w:rPr>
      </w:r>
      <w:r>
        <w:rPr>
          <w:rFonts w:ascii="Times New Roman" w:hAnsi="Times New Roman" w:cs="Times New Roman"/>
          <w:lang w:val="en-GB"/>
        </w:rPr>
        <w:pict>
          <v:shape id="_x0000_s1026" type="#_x0000_t202" style="width:396.85pt;height:104.9pt;mso-position-horizontal-relative:char;mso-position-vertical-relative:line;mso-width-relative:margin;mso-height-relative:margin;v-text-anchor:middle" filled="f" stroked="f">
            <v:textbox>
              <w:txbxContent>
                <w:p w:rsidR="009D5A38" w:rsidRPr="00CB65E0" w:rsidRDefault="00CB65E0" w:rsidP="009D5A38">
                  <w:pPr>
                    <w:ind w:firstLine="0"/>
                    <w:jc w:val="center"/>
                    <w:rPr>
                      <w:sz w:val="20"/>
                      <w:szCs w:val="20"/>
                      <w:lang w:val="en-GB"/>
                    </w:rPr>
                  </w:pPr>
                  <w:proofErr w:type="gramStart"/>
                  <w:r>
                    <w:rPr>
                      <w:sz w:val="20"/>
                      <w:szCs w:val="20"/>
                      <w:lang w:val="en-GB"/>
                    </w:rPr>
                    <w:t xml:space="preserve">Table </w:t>
                  </w:r>
                  <w:r w:rsidR="003E2D46" w:rsidRPr="00CB65E0">
                    <w:rPr>
                      <w:sz w:val="20"/>
                      <w:szCs w:val="20"/>
                      <w:lang w:val="en-GB"/>
                    </w:rPr>
                    <w:t>1.</w:t>
                  </w:r>
                  <w:proofErr w:type="gramEnd"/>
                  <w:r w:rsidR="002D21EC" w:rsidRPr="00CB65E0">
                    <w:rPr>
                      <w:sz w:val="20"/>
                      <w:szCs w:val="20"/>
                      <w:lang w:val="en-GB"/>
                    </w:rPr>
                    <w:t xml:space="preserve"> Title of the table</w:t>
                  </w:r>
                </w:p>
                <w:tbl>
                  <w:tblPr>
                    <w:tblW w:w="0" w:type="auto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70" w:type="dxa"/>
                      <w:right w:w="70" w:type="dxa"/>
                    </w:tblCellMar>
                    <w:tblLook w:val="0000"/>
                  </w:tblPr>
                  <w:tblGrid>
                    <w:gridCol w:w="2069"/>
                    <w:gridCol w:w="2121"/>
                    <w:gridCol w:w="2783"/>
                  </w:tblGrid>
                  <w:tr w:rsidR="009D5A38" w:rsidRPr="00CB65E0" w:rsidTr="006674A4">
                    <w:trPr>
                      <w:jc w:val="center"/>
                    </w:trPr>
                    <w:tc>
                      <w:tcPr>
                        <w:tcW w:w="2069" w:type="dxa"/>
                      </w:tcPr>
                      <w:p w:rsidR="009D5A38" w:rsidRPr="00CB65E0" w:rsidRDefault="00BF6DD5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Sample</w:t>
                        </w:r>
                      </w:p>
                    </w:tc>
                    <w:tc>
                      <w:tcPr>
                        <w:tcW w:w="2121" w:type="dxa"/>
                      </w:tcPr>
                      <w:p w:rsidR="009D5A38" w:rsidRPr="00CB65E0" w:rsidRDefault="00BF6DD5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Surface</w:t>
                        </w:r>
                        <w:r w:rsidR="009D5A38" w:rsidRPr="00CB65E0">
                          <w:rPr>
                            <w:lang w:val="en-GB"/>
                          </w:rPr>
                          <w:t xml:space="preserve"> [m</w:t>
                        </w:r>
                        <w:r w:rsidR="009D5A38" w:rsidRPr="00CB65E0">
                          <w:rPr>
                            <w:vertAlign w:val="superscript"/>
                            <w:lang w:val="en-GB"/>
                          </w:rPr>
                          <w:t>2</w:t>
                        </w:r>
                        <w:r w:rsidR="009D5A38" w:rsidRPr="00CB65E0">
                          <w:rPr>
                            <w:lang w:val="en-GB"/>
                          </w:rPr>
                          <w:t>]</w:t>
                        </w:r>
                      </w:p>
                    </w:tc>
                    <w:tc>
                      <w:tcPr>
                        <w:tcW w:w="2783" w:type="dxa"/>
                      </w:tcPr>
                      <w:p w:rsidR="009D5A38" w:rsidRPr="00CB65E0" w:rsidRDefault="00DC6C12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Performance</w:t>
                        </w:r>
                        <w:r w:rsidR="009D5A38" w:rsidRPr="00CB65E0">
                          <w:rPr>
                            <w:lang w:val="en-GB"/>
                          </w:rPr>
                          <w:t xml:space="preserve"> [W]</w:t>
                        </w:r>
                      </w:p>
                    </w:tc>
                  </w:tr>
                  <w:tr w:rsidR="009D5A38" w:rsidRPr="00CB65E0" w:rsidTr="006674A4">
                    <w:trPr>
                      <w:jc w:val="center"/>
                    </w:trPr>
                    <w:tc>
                      <w:tcPr>
                        <w:tcW w:w="2069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1</w:t>
                        </w:r>
                      </w:p>
                    </w:tc>
                    <w:tc>
                      <w:tcPr>
                        <w:tcW w:w="2121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141,66</w:t>
                        </w:r>
                      </w:p>
                    </w:tc>
                    <w:tc>
                      <w:tcPr>
                        <w:tcW w:w="2783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4445,57</w:t>
                        </w:r>
                      </w:p>
                    </w:tc>
                  </w:tr>
                  <w:tr w:rsidR="009D5A38" w:rsidRPr="00CB65E0" w:rsidTr="006674A4">
                    <w:trPr>
                      <w:jc w:val="center"/>
                    </w:trPr>
                    <w:tc>
                      <w:tcPr>
                        <w:tcW w:w="2069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2</w:t>
                        </w:r>
                      </w:p>
                    </w:tc>
                    <w:tc>
                      <w:tcPr>
                        <w:tcW w:w="2121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6,75</w:t>
                        </w:r>
                      </w:p>
                    </w:tc>
                    <w:tc>
                      <w:tcPr>
                        <w:tcW w:w="2783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125,02</w:t>
                        </w:r>
                      </w:p>
                    </w:tc>
                  </w:tr>
                </w:tbl>
                <w:p w:rsidR="009D5A38" w:rsidRDefault="009D5A38" w:rsidP="009D5A38"/>
              </w:txbxContent>
            </v:textbox>
            <w10:wrap type="none"/>
            <w10:anchorlock/>
          </v:shape>
        </w:pict>
      </w:r>
    </w:p>
    <w:p w:rsidR="00C81124" w:rsidRPr="00EF2857" w:rsidRDefault="00C81124" w:rsidP="00361CCE">
      <w:pPr>
        <w:rPr>
          <w:rFonts w:ascii="Times New Roman" w:hAnsi="Times New Roman" w:cs="Times New Roman"/>
          <w:lang w:val="en-GB"/>
        </w:rPr>
      </w:pPr>
    </w:p>
    <w:p w:rsidR="00C81124" w:rsidRPr="00EF2857" w:rsidRDefault="00C81124">
      <w:pPr>
        <w:spacing w:after="200" w:line="276" w:lineRule="auto"/>
        <w:jc w:val="left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br w:type="page"/>
      </w:r>
    </w:p>
    <w:p w:rsidR="00C81124" w:rsidRPr="00EF2857" w:rsidRDefault="00C0148B" w:rsidP="00727008">
      <w:pPr>
        <w:pStyle w:val="Cmsor1"/>
        <w:numPr>
          <w:ilvl w:val="0"/>
          <w:numId w:val="0"/>
        </w:numPr>
        <w:rPr>
          <w:rFonts w:ascii="Times New Roman" w:hAnsi="Times New Roman" w:cs="Times New Roman"/>
          <w:lang w:val="en-GB"/>
        </w:rPr>
      </w:pPr>
      <w:bookmarkStart w:id="6" w:name="_Toc478601046"/>
      <w:r w:rsidRPr="00EF2857">
        <w:rPr>
          <w:rFonts w:ascii="Times New Roman" w:hAnsi="Times New Roman" w:cs="Times New Roman"/>
          <w:lang w:val="en-GB"/>
        </w:rPr>
        <w:lastRenderedPageBreak/>
        <w:t>List of references</w:t>
      </w:r>
      <w:bookmarkEnd w:id="6"/>
      <w:r w:rsidR="00CB65E0" w:rsidRPr="00EF2857">
        <w:rPr>
          <w:rFonts w:ascii="Times New Roman" w:hAnsi="Times New Roman" w:cs="Times New Roman"/>
          <w:lang w:val="en-GB"/>
        </w:rPr>
        <w:t>/Bibliography</w:t>
      </w:r>
    </w:p>
    <w:p w:rsidR="00147A8F" w:rsidRPr="00EF2857" w:rsidRDefault="00147A8F" w:rsidP="00147A8F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[1]</w:t>
      </w:r>
      <w:r w:rsidRPr="00EF2857">
        <w:rPr>
          <w:rFonts w:ascii="Times New Roman" w:hAnsi="Times New Roman" w:cs="Times New Roman"/>
          <w:lang w:val="en-GB"/>
        </w:rPr>
        <w:tab/>
        <w:t xml:space="preserve">Hutton, D. V.: </w:t>
      </w:r>
      <w:r w:rsidRPr="00EF2857">
        <w:rPr>
          <w:rFonts w:ascii="Times New Roman" w:hAnsi="Times New Roman" w:cs="Times New Roman"/>
          <w:i/>
          <w:lang w:val="en-GB"/>
        </w:rPr>
        <w:t>Fundamentals of finite element analysis</w:t>
      </w:r>
      <w:r w:rsidRPr="00EF2857">
        <w:rPr>
          <w:rFonts w:ascii="Times New Roman" w:hAnsi="Times New Roman" w:cs="Times New Roman"/>
          <w:lang w:val="en-GB"/>
        </w:rPr>
        <w:t>, McGraw-Hill, 2004.</w:t>
      </w:r>
    </w:p>
    <w:p w:rsidR="00147A8F" w:rsidRPr="00EF2857" w:rsidRDefault="00147A8F" w:rsidP="00147A8F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[2]</w:t>
      </w:r>
      <w:r w:rsidRPr="00EF2857">
        <w:rPr>
          <w:rFonts w:ascii="Times New Roman" w:hAnsi="Times New Roman" w:cs="Times New Roman"/>
          <w:lang w:val="en-GB"/>
        </w:rPr>
        <w:tab/>
      </w:r>
      <w:proofErr w:type="spellStart"/>
      <w:r w:rsidRPr="00EF2857">
        <w:rPr>
          <w:rFonts w:ascii="Times New Roman" w:hAnsi="Times New Roman" w:cs="Times New Roman"/>
          <w:lang w:val="en-GB"/>
        </w:rPr>
        <w:t>Prezenszki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J. (</w:t>
      </w:r>
      <w:proofErr w:type="spellStart"/>
      <w:r w:rsidRPr="00EF2857">
        <w:rPr>
          <w:rFonts w:ascii="Times New Roman" w:hAnsi="Times New Roman" w:cs="Times New Roman"/>
          <w:lang w:val="en-GB"/>
        </w:rPr>
        <w:t>szerk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.): </w:t>
      </w:r>
      <w:proofErr w:type="spellStart"/>
      <w:r w:rsidRPr="00EF2857">
        <w:rPr>
          <w:rFonts w:ascii="Times New Roman" w:hAnsi="Times New Roman" w:cs="Times New Roman"/>
          <w:i/>
          <w:lang w:val="en-GB"/>
        </w:rPr>
        <w:t>Logisztika</w:t>
      </w:r>
      <w:proofErr w:type="spellEnd"/>
      <w:r w:rsidRPr="00EF2857">
        <w:rPr>
          <w:rFonts w:ascii="Times New Roman" w:hAnsi="Times New Roman" w:cs="Times New Roman"/>
          <w:i/>
          <w:lang w:val="en-GB"/>
        </w:rPr>
        <w:t xml:space="preserve"> I. (</w:t>
      </w:r>
      <w:proofErr w:type="spellStart"/>
      <w:r w:rsidRPr="00EF2857">
        <w:rPr>
          <w:rFonts w:ascii="Times New Roman" w:hAnsi="Times New Roman" w:cs="Times New Roman"/>
          <w:i/>
          <w:lang w:val="en-GB"/>
        </w:rPr>
        <w:t>Bevezető</w:t>
      </w:r>
      <w:proofErr w:type="spellEnd"/>
      <w:r w:rsidRPr="00EF2857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i/>
          <w:lang w:val="en-GB"/>
        </w:rPr>
        <w:t>fejezetek</w:t>
      </w:r>
      <w:proofErr w:type="spellEnd"/>
      <w:r w:rsidRPr="00EF2857">
        <w:rPr>
          <w:rFonts w:ascii="Times New Roman" w:hAnsi="Times New Roman" w:cs="Times New Roman"/>
          <w:i/>
          <w:lang w:val="en-GB"/>
        </w:rPr>
        <w:t>)</w:t>
      </w:r>
      <w:r w:rsidRPr="00EF285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EF2857">
        <w:rPr>
          <w:rFonts w:ascii="Times New Roman" w:hAnsi="Times New Roman" w:cs="Times New Roman"/>
          <w:lang w:val="en-GB"/>
        </w:rPr>
        <w:t>Budapesti</w:t>
      </w:r>
      <w:proofErr w:type="spellEnd"/>
      <w:r w:rsidR="00A33120"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Műszaki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Egyetem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Mérnöktovábbképző</w:t>
      </w:r>
      <w:proofErr w:type="spellEnd"/>
      <w:r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2857">
        <w:rPr>
          <w:rFonts w:ascii="Times New Roman" w:hAnsi="Times New Roman" w:cs="Times New Roman"/>
          <w:lang w:val="en-GB"/>
        </w:rPr>
        <w:t>Intézet</w:t>
      </w:r>
      <w:proofErr w:type="spellEnd"/>
      <w:r w:rsidRPr="00EF2857">
        <w:rPr>
          <w:rFonts w:ascii="Times New Roman" w:hAnsi="Times New Roman" w:cs="Times New Roman"/>
          <w:lang w:val="en-GB"/>
        </w:rPr>
        <w:t>, 1998.</w:t>
      </w:r>
    </w:p>
    <w:p w:rsidR="00147A8F" w:rsidRPr="00EF2857" w:rsidRDefault="00147A8F" w:rsidP="00A33120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EF2857">
        <w:rPr>
          <w:rFonts w:ascii="Times New Roman" w:hAnsi="Times New Roman" w:cs="Times New Roman"/>
          <w:lang w:val="en-GB"/>
        </w:rPr>
        <w:t>[3]</w:t>
      </w:r>
      <w:r w:rsidRPr="00EF2857">
        <w:rPr>
          <w:rFonts w:ascii="Times New Roman" w:hAnsi="Times New Roman" w:cs="Times New Roman"/>
          <w:lang w:val="en-GB"/>
        </w:rPr>
        <w:tab/>
      </w:r>
      <w:proofErr w:type="spellStart"/>
      <w:r w:rsidR="00A33120" w:rsidRPr="00EF2857">
        <w:rPr>
          <w:rFonts w:ascii="Times New Roman" w:hAnsi="Times New Roman" w:cs="Times New Roman"/>
          <w:lang w:val="en-GB"/>
        </w:rPr>
        <w:t>Bokor</w:t>
      </w:r>
      <w:proofErr w:type="spellEnd"/>
      <w:r w:rsidR="00A33120" w:rsidRPr="00EF2857">
        <w:rPr>
          <w:rFonts w:ascii="Times New Roman" w:hAnsi="Times New Roman" w:cs="Times New Roman"/>
          <w:lang w:val="en-GB"/>
        </w:rPr>
        <w:t xml:space="preserve"> J.</w:t>
      </w:r>
      <w:r w:rsidR="00904959" w:rsidRPr="00EF2857">
        <w:rPr>
          <w:rFonts w:ascii="Times New Roman" w:hAnsi="Times New Roman" w:cs="Times New Roman"/>
          <w:lang w:val="en-GB"/>
        </w:rPr>
        <w:t xml:space="preserve"> –</w:t>
      </w:r>
      <w:r w:rsidR="00A33120" w:rsidRPr="00EF2857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33120" w:rsidRPr="00EF2857">
        <w:rPr>
          <w:rFonts w:ascii="Times New Roman" w:hAnsi="Times New Roman" w:cs="Times New Roman"/>
          <w:lang w:val="en-GB"/>
        </w:rPr>
        <w:t>Balas</w:t>
      </w:r>
      <w:proofErr w:type="spellEnd"/>
      <w:r w:rsidR="00A33120" w:rsidRPr="00EF2857">
        <w:rPr>
          <w:rFonts w:ascii="Times New Roman" w:hAnsi="Times New Roman" w:cs="Times New Roman"/>
          <w:lang w:val="en-GB"/>
        </w:rPr>
        <w:t xml:space="preserve">, G.: Linear parameter varying systems: A geometric theory and applications, In </w:t>
      </w:r>
      <w:r w:rsidR="00A33120" w:rsidRPr="00EF2857">
        <w:rPr>
          <w:rFonts w:ascii="Times New Roman" w:hAnsi="Times New Roman" w:cs="Times New Roman"/>
          <w:i/>
          <w:lang w:val="en-GB"/>
        </w:rPr>
        <w:t>16th IFAC World Congress, Prague</w:t>
      </w:r>
      <w:r w:rsidR="00A33120" w:rsidRPr="00EF2857">
        <w:rPr>
          <w:rFonts w:ascii="Times New Roman" w:hAnsi="Times New Roman" w:cs="Times New Roman"/>
          <w:lang w:val="en-GB"/>
        </w:rPr>
        <w:t>, 2005.</w:t>
      </w:r>
    </w:p>
    <w:p w:rsidR="001F3E8F" w:rsidRPr="00EF2857" w:rsidRDefault="001F3E8F" w:rsidP="00361CCE">
      <w:pPr>
        <w:rPr>
          <w:rFonts w:ascii="Times New Roman" w:hAnsi="Times New Roman" w:cs="Times New Roman"/>
          <w:lang w:val="en-GB"/>
        </w:rPr>
      </w:pPr>
    </w:p>
    <w:p w:rsidR="001F3E8F" w:rsidRPr="00EF2857" w:rsidRDefault="001F3E8F" w:rsidP="00361CCE">
      <w:pPr>
        <w:rPr>
          <w:rFonts w:ascii="Times New Roman" w:hAnsi="Times New Roman" w:cs="Times New Roman"/>
          <w:lang w:val="en-GB"/>
        </w:rPr>
      </w:pPr>
    </w:p>
    <w:sectPr w:rsidR="001F3E8F" w:rsidRPr="00EF2857" w:rsidSect="001A64EF">
      <w:headerReference w:type="default" r:id="rId17"/>
      <w:pgSz w:w="11906" w:h="16838" w:code="9"/>
      <w:pgMar w:top="1134" w:right="1701" w:bottom="1985" w:left="2268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16AB" w:rsidRDefault="003816AB" w:rsidP="000B0FE1">
      <w:pPr>
        <w:spacing w:after="0"/>
      </w:pPr>
      <w:r>
        <w:separator/>
      </w:r>
    </w:p>
  </w:endnote>
  <w:endnote w:type="continuationSeparator" w:id="0">
    <w:p w:rsidR="003816AB" w:rsidRDefault="003816AB" w:rsidP="000B0FE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18E1" w:rsidRDefault="00EA18E1">
    <w:pPr>
      <w:pStyle w:val="llb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4957" w:rsidRDefault="00064957" w:rsidP="000B0FE1">
    <w:pPr>
      <w:pStyle w:val="llb"/>
      <w:jc w:val="center"/>
    </w:pPr>
  </w:p>
  <w:p w:rsidR="00064957" w:rsidRDefault="00064957">
    <w:pPr>
      <w:pStyle w:val="llb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18E1" w:rsidRDefault="00EA18E1">
    <w:pPr>
      <w:pStyle w:val="llb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FE1" w:rsidRDefault="00E058B3" w:rsidP="000B0FE1">
    <w:pPr>
      <w:pStyle w:val="llb"/>
      <w:jc w:val="center"/>
    </w:pPr>
    <w:r>
      <w:fldChar w:fldCharType="begin"/>
    </w:r>
    <w:r w:rsidR="00BF29C5">
      <w:instrText xml:space="preserve"> PAGE   \* MERGEFORMAT </w:instrText>
    </w:r>
    <w:r>
      <w:fldChar w:fldCharType="separate"/>
    </w:r>
    <w:r w:rsidR="00783DFA">
      <w:rPr>
        <w:noProof/>
      </w:rPr>
      <w:t>1</w:t>
    </w:r>
    <w:r>
      <w:rPr>
        <w:noProof/>
      </w:rPr>
      <w:fldChar w:fldCharType="end"/>
    </w:r>
  </w:p>
  <w:p w:rsidR="000B0FE1" w:rsidRDefault="000B0FE1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16AB" w:rsidRDefault="003816AB" w:rsidP="000B0FE1">
      <w:pPr>
        <w:spacing w:after="0"/>
      </w:pPr>
      <w:r>
        <w:separator/>
      </w:r>
    </w:p>
  </w:footnote>
  <w:footnote w:type="continuationSeparator" w:id="0">
    <w:p w:rsidR="003816AB" w:rsidRDefault="003816AB" w:rsidP="000B0FE1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18E1" w:rsidRDefault="00EA18E1">
    <w:pPr>
      <w:pStyle w:val="lfej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701"/>
      <w:gridCol w:w="4536"/>
      <w:gridCol w:w="1701"/>
    </w:tblGrid>
    <w:tr w:rsidR="00783DFA" w:rsidRPr="006D793C" w:rsidTr="00C60ACB">
      <w:tc>
        <w:tcPr>
          <w:tcW w:w="1701" w:type="dxa"/>
        </w:tcPr>
        <w:p w:rsidR="00783DFA" w:rsidRPr="006D793C" w:rsidRDefault="00783DFA" w:rsidP="00C60ACB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  <w:r w:rsidRPr="00005841">
            <w:rPr>
              <w:rFonts w:ascii="Times New Roman" w:hAnsi="Times New Roman" w:cs="Times New Roman"/>
              <w:noProof/>
              <w:lang w:eastAsia="hu-HU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203200</wp:posOffset>
                </wp:positionV>
                <wp:extent cx="714375" cy="714375"/>
                <wp:effectExtent l="0" t="0" r="0" b="0"/>
                <wp:wrapNone/>
                <wp:docPr id="4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536" w:type="dxa"/>
          <w:tcBorders>
            <w:bottom w:val="single" w:sz="4" w:space="0" w:color="000000" w:themeColor="text1"/>
          </w:tcBorders>
        </w:tcPr>
        <w:p w:rsidR="00783DFA" w:rsidRPr="006D793C" w:rsidRDefault="00783DFA" w:rsidP="00C60ACB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  <w:t>University of Debrecen</w:t>
          </w:r>
        </w:p>
        <w:p w:rsidR="00783DFA" w:rsidRPr="006D793C" w:rsidRDefault="00783DFA" w:rsidP="00C60ACB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  <w:t>Faculty of Engineering</w:t>
          </w:r>
        </w:p>
        <w:p w:rsidR="00783DFA" w:rsidRPr="006D793C" w:rsidRDefault="00783DFA" w:rsidP="00C60ACB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  <w:t>Department of Mechanical Engineering</w:t>
          </w:r>
        </w:p>
        <w:p w:rsidR="00783DFA" w:rsidRPr="006D793C" w:rsidRDefault="00783DFA" w:rsidP="00C60ACB">
          <w:pPr>
            <w:spacing w:after="0"/>
            <w:ind w:firstLine="0"/>
            <w:jc w:val="center"/>
            <w:rPr>
              <w:rFonts w:ascii="Times New Roman" w:hAnsi="Times New Roman" w:cs="Times New Roman"/>
              <w:smallCaps/>
            </w:rPr>
          </w:pPr>
        </w:p>
        <w:p w:rsidR="00783DFA" w:rsidRPr="006D793C" w:rsidRDefault="00783DFA" w:rsidP="00C60ACB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701" w:type="dxa"/>
        </w:tcPr>
        <w:p w:rsidR="00783DFA" w:rsidRPr="006D793C" w:rsidRDefault="00783DFA" w:rsidP="00C60ACB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</w:p>
      </w:tc>
    </w:tr>
  </w:tbl>
  <w:p w:rsidR="00D02E9A" w:rsidRDefault="00D02E9A">
    <w:pPr>
      <w:pStyle w:val="lfej"/>
    </w:pPr>
  </w:p>
  <w:p w:rsidR="00373E25" w:rsidRDefault="00373E25" w:rsidP="00373E25">
    <w:pPr>
      <w:pStyle w:val="lfej"/>
      <w:tabs>
        <w:tab w:val="clear" w:pos="4536"/>
        <w:tab w:val="clear" w:pos="9072"/>
      </w:tabs>
      <w:ind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18E1" w:rsidRDefault="00EA18E1">
    <w:pPr>
      <w:pStyle w:val="lfej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Rcsostblzat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ook w:val="04A0"/>
    </w:tblPr>
    <w:tblGrid>
      <w:gridCol w:w="1701"/>
      <w:gridCol w:w="6237"/>
    </w:tblGrid>
    <w:tr w:rsidR="00783DFA" w:rsidTr="00C60ACB">
      <w:trPr>
        <w:jc w:val="center"/>
      </w:trPr>
      <w:tc>
        <w:tcPr>
          <w:tcW w:w="1701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783DFA" w:rsidRDefault="00783DFA" w:rsidP="00C60ACB">
          <w:pPr>
            <w:pStyle w:val="lfej"/>
            <w:tabs>
              <w:tab w:val="left" w:pos="708"/>
            </w:tabs>
            <w:ind w:right="-66"/>
            <w:rPr>
              <w:smallCaps/>
            </w:rPr>
          </w:pPr>
          <w:r>
            <w:rPr>
              <w:noProof/>
              <w:lang w:eastAsia="hu-HU"/>
            </w:rPr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164465</wp:posOffset>
                </wp:positionH>
                <wp:positionV relativeFrom="paragraph">
                  <wp:posOffset>-255270</wp:posOffset>
                </wp:positionV>
                <wp:extent cx="714375" cy="714375"/>
                <wp:effectExtent l="0" t="0" r="0" b="0"/>
                <wp:wrapNone/>
                <wp:docPr id="2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783DFA" w:rsidRDefault="00783DFA" w:rsidP="00C60ACB">
          <w:pPr>
            <w:pStyle w:val="lfej"/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UNIVERSITY OF DEBRECEN</w:t>
          </w:r>
        </w:p>
        <w:p w:rsidR="00783DFA" w:rsidRDefault="00783DFA" w:rsidP="00C60ACB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FACULTY OF ENGINEERING</w:t>
          </w:r>
        </w:p>
        <w:p w:rsidR="00783DFA" w:rsidRDefault="00783DFA" w:rsidP="00C60ACB">
          <w:pPr>
            <w:pStyle w:val="lfej"/>
            <w:tabs>
              <w:tab w:val="left" w:pos="708"/>
            </w:tabs>
            <w:jc w:val="right"/>
            <w:rPr>
              <w:smallCaps/>
            </w:rPr>
          </w:pPr>
          <w:r>
            <w:rPr>
              <w:smallCaps/>
              <w:sz w:val="20"/>
              <w:szCs w:val="20"/>
            </w:rPr>
            <w:t>DEPARTMENT OF MECHANICAL ENGINEERING</w:t>
          </w:r>
        </w:p>
      </w:tc>
    </w:tr>
  </w:tbl>
  <w:p w:rsidR="00D02E9A" w:rsidRDefault="00D02E9A">
    <w:pPr>
      <w:pStyle w:val="lfej"/>
    </w:pPr>
  </w:p>
  <w:p w:rsidR="00373E25" w:rsidRPr="00373E25" w:rsidRDefault="00373E25" w:rsidP="00373E25">
    <w:pPr>
      <w:pStyle w:val="lfej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Rcsostblzat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ook w:val="04A0"/>
    </w:tblPr>
    <w:tblGrid>
      <w:gridCol w:w="1701"/>
      <w:gridCol w:w="6237"/>
    </w:tblGrid>
    <w:tr w:rsidR="00783DFA" w:rsidTr="00C60ACB">
      <w:trPr>
        <w:jc w:val="center"/>
      </w:trPr>
      <w:tc>
        <w:tcPr>
          <w:tcW w:w="1701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783DFA" w:rsidRDefault="00783DFA" w:rsidP="00C60ACB">
          <w:pPr>
            <w:pStyle w:val="lfej"/>
            <w:tabs>
              <w:tab w:val="left" w:pos="708"/>
            </w:tabs>
            <w:ind w:right="-66"/>
            <w:rPr>
              <w:smallCaps/>
            </w:rPr>
          </w:pPr>
          <w:r>
            <w:rPr>
              <w:noProof/>
              <w:lang w:eastAsia="hu-HU"/>
            </w:rPr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164465</wp:posOffset>
                </wp:positionH>
                <wp:positionV relativeFrom="paragraph">
                  <wp:posOffset>-255270</wp:posOffset>
                </wp:positionV>
                <wp:extent cx="714375" cy="714375"/>
                <wp:effectExtent l="0" t="0" r="0" b="0"/>
                <wp:wrapNone/>
                <wp:docPr id="3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783DFA" w:rsidRDefault="00783DFA" w:rsidP="00C60ACB">
          <w:pPr>
            <w:pStyle w:val="lfej"/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UNIVERSITY OF DEBRECEN</w:t>
          </w:r>
        </w:p>
        <w:p w:rsidR="00783DFA" w:rsidRDefault="00783DFA" w:rsidP="00C60ACB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FACULTY OF ENGINEERING</w:t>
          </w:r>
        </w:p>
        <w:p w:rsidR="00783DFA" w:rsidRDefault="00783DFA" w:rsidP="00C60ACB">
          <w:pPr>
            <w:pStyle w:val="lfej"/>
            <w:tabs>
              <w:tab w:val="left" w:pos="708"/>
            </w:tabs>
            <w:jc w:val="right"/>
            <w:rPr>
              <w:smallCaps/>
            </w:rPr>
          </w:pPr>
          <w:r>
            <w:rPr>
              <w:smallCaps/>
              <w:sz w:val="20"/>
              <w:szCs w:val="20"/>
            </w:rPr>
            <w:t>DEPARTMENT OF MECHANICAL ENGINEERING</w:t>
          </w:r>
        </w:p>
      </w:tc>
    </w:tr>
  </w:tbl>
  <w:p w:rsidR="00756E0D" w:rsidRPr="001A64EF" w:rsidRDefault="00756E0D" w:rsidP="001A64EF">
    <w:pPr>
      <w:pStyle w:val="lfej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E70F1B"/>
    <w:multiLevelType w:val="multilevel"/>
    <w:tmpl w:val="193A1928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>
    <w:nsid w:val="5A7C7E36"/>
    <w:multiLevelType w:val="hybridMultilevel"/>
    <w:tmpl w:val="3FC6DFC0"/>
    <w:lvl w:ilvl="0" w:tplc="A77228C0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358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NrMwNDSzsLQ0MDBQ0lEKTi0uzszPAykwrwUA1vDeOCwAAAA="/>
  </w:docVars>
  <w:rsids>
    <w:rsidRoot w:val="00361CCE"/>
    <w:rsid w:val="00001E34"/>
    <w:rsid w:val="00004C82"/>
    <w:rsid w:val="00005FD0"/>
    <w:rsid w:val="00021B91"/>
    <w:rsid w:val="0002680E"/>
    <w:rsid w:val="00055003"/>
    <w:rsid w:val="00064957"/>
    <w:rsid w:val="000720E6"/>
    <w:rsid w:val="00092A84"/>
    <w:rsid w:val="000B0FE1"/>
    <w:rsid w:val="000B1A60"/>
    <w:rsid w:val="000E0C31"/>
    <w:rsid w:val="00105BF3"/>
    <w:rsid w:val="00147A8F"/>
    <w:rsid w:val="00155D0F"/>
    <w:rsid w:val="00161501"/>
    <w:rsid w:val="00163DBC"/>
    <w:rsid w:val="00167234"/>
    <w:rsid w:val="001778C5"/>
    <w:rsid w:val="001A64EF"/>
    <w:rsid w:val="001A6E5F"/>
    <w:rsid w:val="001E496D"/>
    <w:rsid w:val="001E776B"/>
    <w:rsid w:val="001F3E8F"/>
    <w:rsid w:val="001F5A0D"/>
    <w:rsid w:val="0020589C"/>
    <w:rsid w:val="0021169C"/>
    <w:rsid w:val="002132E3"/>
    <w:rsid w:val="00221A32"/>
    <w:rsid w:val="00232094"/>
    <w:rsid w:val="00254565"/>
    <w:rsid w:val="00262371"/>
    <w:rsid w:val="00291D2F"/>
    <w:rsid w:val="002A3D5A"/>
    <w:rsid w:val="002D21EC"/>
    <w:rsid w:val="00361CCE"/>
    <w:rsid w:val="00373E25"/>
    <w:rsid w:val="003816AB"/>
    <w:rsid w:val="003C2C20"/>
    <w:rsid w:val="003E22A0"/>
    <w:rsid w:val="003E2D46"/>
    <w:rsid w:val="003F56D2"/>
    <w:rsid w:val="003F7564"/>
    <w:rsid w:val="0040209F"/>
    <w:rsid w:val="00404312"/>
    <w:rsid w:val="0040587F"/>
    <w:rsid w:val="004169BF"/>
    <w:rsid w:val="00476F73"/>
    <w:rsid w:val="00483B75"/>
    <w:rsid w:val="00492A1C"/>
    <w:rsid w:val="004A3BB5"/>
    <w:rsid w:val="004E3C99"/>
    <w:rsid w:val="0050332C"/>
    <w:rsid w:val="00504B46"/>
    <w:rsid w:val="0050600B"/>
    <w:rsid w:val="00535AD8"/>
    <w:rsid w:val="00546769"/>
    <w:rsid w:val="005617FA"/>
    <w:rsid w:val="00562268"/>
    <w:rsid w:val="005769B5"/>
    <w:rsid w:val="005A30D2"/>
    <w:rsid w:val="005B7E06"/>
    <w:rsid w:val="006215C1"/>
    <w:rsid w:val="00643DB3"/>
    <w:rsid w:val="006828F2"/>
    <w:rsid w:val="006856CB"/>
    <w:rsid w:val="00694C6D"/>
    <w:rsid w:val="006A3645"/>
    <w:rsid w:val="006B3CFD"/>
    <w:rsid w:val="006D4B73"/>
    <w:rsid w:val="00711492"/>
    <w:rsid w:val="00727008"/>
    <w:rsid w:val="00756E0D"/>
    <w:rsid w:val="00761777"/>
    <w:rsid w:val="0076295D"/>
    <w:rsid w:val="00781AE0"/>
    <w:rsid w:val="00783DFA"/>
    <w:rsid w:val="007B6973"/>
    <w:rsid w:val="007E3DF9"/>
    <w:rsid w:val="007E5114"/>
    <w:rsid w:val="007E5DE4"/>
    <w:rsid w:val="007F4ED6"/>
    <w:rsid w:val="00802545"/>
    <w:rsid w:val="0081335E"/>
    <w:rsid w:val="00821844"/>
    <w:rsid w:val="00827254"/>
    <w:rsid w:val="00827D5A"/>
    <w:rsid w:val="00871BF6"/>
    <w:rsid w:val="00875C85"/>
    <w:rsid w:val="008829E5"/>
    <w:rsid w:val="008A50DD"/>
    <w:rsid w:val="008D7C6B"/>
    <w:rsid w:val="008E7931"/>
    <w:rsid w:val="008F71A8"/>
    <w:rsid w:val="00904959"/>
    <w:rsid w:val="009248C7"/>
    <w:rsid w:val="009468FA"/>
    <w:rsid w:val="009526D7"/>
    <w:rsid w:val="0097444E"/>
    <w:rsid w:val="009A37F3"/>
    <w:rsid w:val="009A677B"/>
    <w:rsid w:val="009D1D2E"/>
    <w:rsid w:val="009D3AC3"/>
    <w:rsid w:val="009D5A38"/>
    <w:rsid w:val="00A33120"/>
    <w:rsid w:val="00A61D9C"/>
    <w:rsid w:val="00AA4C87"/>
    <w:rsid w:val="00AC1FCD"/>
    <w:rsid w:val="00B15379"/>
    <w:rsid w:val="00B50652"/>
    <w:rsid w:val="00B85885"/>
    <w:rsid w:val="00BB1C41"/>
    <w:rsid w:val="00BF29C5"/>
    <w:rsid w:val="00BF6DD5"/>
    <w:rsid w:val="00C0148B"/>
    <w:rsid w:val="00C272C8"/>
    <w:rsid w:val="00C436F4"/>
    <w:rsid w:val="00C73B12"/>
    <w:rsid w:val="00C81124"/>
    <w:rsid w:val="00CB65E0"/>
    <w:rsid w:val="00CE76E6"/>
    <w:rsid w:val="00CF4B70"/>
    <w:rsid w:val="00D02E9A"/>
    <w:rsid w:val="00D3768F"/>
    <w:rsid w:val="00D45907"/>
    <w:rsid w:val="00D6065F"/>
    <w:rsid w:val="00D97AF1"/>
    <w:rsid w:val="00DC0359"/>
    <w:rsid w:val="00DC4191"/>
    <w:rsid w:val="00DC6C12"/>
    <w:rsid w:val="00DD4C1E"/>
    <w:rsid w:val="00E058B3"/>
    <w:rsid w:val="00E3459B"/>
    <w:rsid w:val="00E40C57"/>
    <w:rsid w:val="00E5199B"/>
    <w:rsid w:val="00E64F0A"/>
    <w:rsid w:val="00E66F4E"/>
    <w:rsid w:val="00E82152"/>
    <w:rsid w:val="00EA18E1"/>
    <w:rsid w:val="00EE3ACB"/>
    <w:rsid w:val="00EF2857"/>
    <w:rsid w:val="00F053D6"/>
    <w:rsid w:val="00F62A23"/>
    <w:rsid w:val="00FB4987"/>
    <w:rsid w:val="00FB4B45"/>
    <w:rsid w:val="00FC1448"/>
    <w:rsid w:val="00FE46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58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45907"/>
    <w:pPr>
      <w:spacing w:after="120" w:line="240" w:lineRule="auto"/>
      <w:ind w:firstLine="284"/>
      <w:jc w:val="both"/>
    </w:pPr>
    <w:rPr>
      <w:rFonts w:ascii="Arial" w:hAnsi="Arial" w:cstheme="minorHAns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0332C"/>
    <w:pPr>
      <w:keepNext/>
      <w:keepLines/>
      <w:numPr>
        <w:numId w:val="2"/>
      </w:numPr>
      <w:spacing w:before="1080" w:after="480"/>
      <w:ind w:left="851" w:hanging="851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63DBC"/>
    <w:pPr>
      <w:keepNext/>
      <w:keepLines/>
      <w:numPr>
        <w:ilvl w:val="1"/>
        <w:numId w:val="2"/>
      </w:numPr>
      <w:spacing w:before="480"/>
      <w:ind w:left="851" w:hanging="851"/>
      <w:jc w:val="left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63DBC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0332C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0332C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50332C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50332C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0332C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0332C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0332C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63DBC"/>
    <w:rPr>
      <w:rFonts w:ascii="Arial" w:eastAsiaTheme="majorEastAsia" w:hAnsi="Arial" w:cstheme="majorBidi"/>
      <w:b/>
      <w:bCs/>
      <w:sz w:val="36"/>
      <w:szCs w:val="26"/>
    </w:rPr>
  </w:style>
  <w:style w:type="paragraph" w:styleId="lfej">
    <w:name w:val="header"/>
    <w:basedOn w:val="Norml"/>
    <w:link w:val="lfej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0B0FE1"/>
    <w:rPr>
      <w:rFonts w:ascii="Arial" w:hAnsi="Arial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0B0FE1"/>
    <w:rPr>
      <w:rFonts w:ascii="Arial" w:hAnsi="Arial" w:cstheme="minorHAnsi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B0FE1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B0FE1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uiPriority w:val="9"/>
    <w:rsid w:val="00163DBC"/>
    <w:rPr>
      <w:rFonts w:ascii="Arial" w:eastAsiaTheme="majorEastAsia" w:hAnsi="Arial" w:cstheme="majorBidi"/>
      <w:b/>
      <w:bCs/>
      <w:sz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0332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0332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50332C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5033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27D5A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J1">
    <w:name w:val="toc 1"/>
    <w:basedOn w:val="Norml"/>
    <w:next w:val="Norml"/>
    <w:autoRedefine/>
    <w:uiPriority w:val="39"/>
    <w:unhideWhenUsed/>
    <w:rsid w:val="00827D5A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827D5A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827D5A"/>
    <w:pPr>
      <w:spacing w:after="100"/>
      <w:ind w:left="480"/>
    </w:pPr>
  </w:style>
  <w:style w:type="character" w:styleId="Hiperhivatkozs">
    <w:name w:val="Hyperlink"/>
    <w:basedOn w:val="Bekezdsalapbettpusa"/>
    <w:uiPriority w:val="99"/>
    <w:unhideWhenUsed/>
    <w:rsid w:val="00827D5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9248C7"/>
    <w:pPr>
      <w:spacing w:after="0" w:line="240" w:lineRule="auto"/>
    </w:pPr>
    <w:rPr>
      <w:rFonts w:eastAsiaTheme="minorEastAsia"/>
      <w:lang w:val="en-US" w:eastAsia="zh-TW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8DF667-F8A5-48F6-8638-5325B9C10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844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jdu Sandor</dc:creator>
  <cp:lastModifiedBy>user</cp:lastModifiedBy>
  <cp:revision>2</cp:revision>
  <dcterms:created xsi:type="dcterms:W3CDTF">2020-05-19T14:28:00Z</dcterms:created>
  <dcterms:modified xsi:type="dcterms:W3CDTF">2020-05-19T14:28:00Z</dcterms:modified>
</cp:coreProperties>
</file>